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A0EB3" w14:textId="7C867C92" w:rsidR="003501D8" w:rsidRPr="003501D8" w:rsidRDefault="00FF5FF7" w:rsidP="00B27D16">
      <w:pPr>
        <w:pStyle w:val="Heading1"/>
      </w:pPr>
      <w:r>
        <w:t>Bit Nightmare</w:t>
      </w:r>
    </w:p>
    <w:p w14:paraId="2EED98B2" w14:textId="4ADC8145" w:rsidR="00FF5FF7" w:rsidRDefault="00FF5FF7" w:rsidP="00FF5FF7">
      <w:r>
        <w:t xml:space="preserve">Resolution = </w:t>
      </w:r>
      <w:r w:rsidR="00C31A89">
        <w:t>1366</w:t>
      </w:r>
      <w:r>
        <w:t xml:space="preserve"> * 768</w:t>
      </w:r>
    </w:p>
    <w:p w14:paraId="03A0973B" w14:textId="281CA678" w:rsidR="00185549" w:rsidRPr="00B27B9E" w:rsidRDefault="00033AA0" w:rsidP="00B27B9E">
      <w:r>
        <w:t xml:space="preserve">Level Editor Resolution = </w:t>
      </w:r>
      <w:r w:rsidR="00C31A97">
        <w:t>4</w:t>
      </w:r>
      <w:r w:rsidR="0009080A">
        <w:t>2 * 24</w:t>
      </w:r>
    </w:p>
    <w:p w14:paraId="520EBB08" w14:textId="3EE391A7" w:rsidR="00B27B9E" w:rsidRDefault="00CA38A5" w:rsidP="00CA38A5">
      <w:pPr>
        <w:pStyle w:val="Heading2"/>
      </w:pPr>
      <w:r>
        <w:t>Design Decisions</w:t>
      </w:r>
    </w:p>
    <w:p w14:paraId="3B578AE3" w14:textId="28E06987" w:rsidR="00CA38A5" w:rsidRDefault="00CA38A5" w:rsidP="007A2BE1">
      <w:pPr>
        <w:pStyle w:val="ListParagraph"/>
        <w:numPr>
          <w:ilvl w:val="0"/>
          <w:numId w:val="2"/>
        </w:numPr>
      </w:pPr>
      <w:r>
        <w:t>No manual or slot based save. Save is based on checkpoint</w:t>
      </w:r>
      <w:r w:rsidR="00D549A6">
        <w:t>s</w:t>
      </w:r>
      <w:r>
        <w:t xml:space="preserve"> and level</w:t>
      </w:r>
      <w:r w:rsidR="00D549A6">
        <w:t>s</w:t>
      </w:r>
      <w:r>
        <w:t xml:space="preserve"> only.</w:t>
      </w:r>
    </w:p>
    <w:p w14:paraId="3591F302" w14:textId="0ED9EDA8" w:rsidR="00185549" w:rsidRDefault="00EC6639" w:rsidP="00973F98">
      <w:pPr>
        <w:pStyle w:val="ListParagraph"/>
        <w:numPr>
          <w:ilvl w:val="0"/>
          <w:numId w:val="2"/>
        </w:numPr>
      </w:pPr>
      <w:r>
        <w:t xml:space="preserve">In </w:t>
      </w:r>
      <w:r w:rsidR="00E62FEE">
        <w:t xml:space="preserve">the </w:t>
      </w:r>
      <w:r>
        <w:t>first phase narratives without sound</w:t>
      </w:r>
      <w:r w:rsidR="00D85C06">
        <w:t xml:space="preserve"> and images</w:t>
      </w:r>
      <w:r>
        <w:t>.</w:t>
      </w:r>
    </w:p>
    <w:p w14:paraId="407A90B0" w14:textId="78CEFFA8" w:rsidR="00136729" w:rsidRDefault="00136729" w:rsidP="00973F98">
      <w:pPr>
        <w:pStyle w:val="ListParagraph"/>
        <w:numPr>
          <w:ilvl w:val="0"/>
          <w:numId w:val="2"/>
        </w:numPr>
      </w:pPr>
      <w:r>
        <w:t xml:space="preserve">No manual </w:t>
      </w:r>
      <w:r w:rsidR="00F55903">
        <w:t>controller</w:t>
      </w:r>
      <w:r>
        <w:t xml:space="preserve"> mapping.</w:t>
      </w:r>
    </w:p>
    <w:p w14:paraId="3832BCAE" w14:textId="74627815" w:rsidR="00EB5715" w:rsidRDefault="00EB5715" w:rsidP="00973F98">
      <w:pPr>
        <w:pStyle w:val="ListParagraph"/>
        <w:numPr>
          <w:ilvl w:val="0"/>
          <w:numId w:val="2"/>
        </w:numPr>
      </w:pPr>
      <w:r>
        <w:t xml:space="preserve">If the game with minimum requirements is </w:t>
      </w:r>
      <w:proofErr w:type="gramStart"/>
      <w:r>
        <w:t>completed</w:t>
      </w:r>
      <w:proofErr w:type="gramEnd"/>
      <w:r>
        <w:t xml:space="preserve"> I can add another Boss and a choice of players to be merged. The health will be 2.5X, the attack will be 3X but controls would be inverted. This ideally should be another stage with a mayhem sequence before where players can try th</w:t>
      </w:r>
      <w:r w:rsidR="009A1D57">
        <w:t>ese</w:t>
      </w:r>
      <w:r>
        <w:t xml:space="preserve"> new controls</w:t>
      </w:r>
      <w:r w:rsidR="00B1568C">
        <w:t>.</w:t>
      </w:r>
    </w:p>
    <w:p w14:paraId="26AC4FCC" w14:textId="69A5EC67" w:rsidR="005F0C04" w:rsidRDefault="005F0C04" w:rsidP="005F0C04">
      <w:pPr>
        <w:pStyle w:val="Heading2"/>
      </w:pPr>
      <w:r>
        <w:t>Story Loopholes</w:t>
      </w:r>
    </w:p>
    <w:p w14:paraId="1D6B2D32" w14:textId="69F2CFC4" w:rsidR="005F0C04" w:rsidRDefault="005F0C04" w:rsidP="005F0C04">
      <w:pPr>
        <w:pStyle w:val="ListParagraph"/>
        <w:numPr>
          <w:ilvl w:val="0"/>
          <w:numId w:val="2"/>
        </w:numPr>
      </w:pPr>
      <w:r>
        <w:t>How a person can be transferred through a computer program?</w:t>
      </w:r>
    </w:p>
    <w:p w14:paraId="3084991E" w14:textId="54C03CF4" w:rsidR="005F0C04" w:rsidRDefault="005F0C04" w:rsidP="005F0C04">
      <w:pPr>
        <w:pStyle w:val="ListParagraph"/>
        <w:numPr>
          <w:ilvl w:val="0"/>
          <w:numId w:val="2"/>
        </w:numPr>
      </w:pPr>
      <w:r>
        <w:t>Why ever</w:t>
      </w:r>
      <w:r w:rsidR="00B33AB2">
        <w:t>yth</w:t>
      </w:r>
      <w:r>
        <w:t xml:space="preserve">ing is in </w:t>
      </w:r>
      <w:r w:rsidR="00B33AB2">
        <w:t xml:space="preserve">the </w:t>
      </w:r>
      <w:r>
        <w:t>English language</w:t>
      </w:r>
      <w:r w:rsidR="0002279C">
        <w:t>?</w:t>
      </w:r>
    </w:p>
    <w:p w14:paraId="47B7A582" w14:textId="0432B43F" w:rsidR="004716FB" w:rsidRDefault="004716FB" w:rsidP="005F0C04">
      <w:pPr>
        <w:pStyle w:val="ListParagraph"/>
        <w:numPr>
          <w:ilvl w:val="0"/>
          <w:numId w:val="2"/>
        </w:numPr>
      </w:pPr>
      <w:r>
        <w:t>Where are other in</w:t>
      </w:r>
      <w:r w:rsidR="00ED262B">
        <w:t>ma</w:t>
      </w:r>
      <w:r>
        <w:t>tes?</w:t>
      </w:r>
    </w:p>
    <w:p w14:paraId="11774716" w14:textId="3893CE61" w:rsidR="00EF776B" w:rsidRDefault="00EF776B" w:rsidP="00EF776B">
      <w:pPr>
        <w:pStyle w:val="Heading2"/>
      </w:pPr>
      <w:r>
        <w:t>Enemy Types</w:t>
      </w:r>
    </w:p>
    <w:p w14:paraId="19611F9B" w14:textId="62B54EFE" w:rsidR="00EF776B" w:rsidRDefault="00EF776B" w:rsidP="00EF776B">
      <w:r>
        <w:t xml:space="preserve">This section is only added as I don’t know the names of </w:t>
      </w:r>
      <w:r w:rsidR="00EB65BA">
        <w:t xml:space="preserve">the </w:t>
      </w:r>
      <w:r>
        <w:t>enemy right now.</w:t>
      </w:r>
    </w:p>
    <w:p w14:paraId="60A43FF6" w14:textId="669D44CD" w:rsidR="00EB65BA" w:rsidRDefault="00EB65BA" w:rsidP="00EF776B">
      <w:r>
        <w:t>Enemy 1: Something not humanoid. Like “</w:t>
      </w:r>
      <w:proofErr w:type="spellStart"/>
      <w:r>
        <w:t>Muk</w:t>
      </w:r>
      <w:proofErr w:type="spellEnd"/>
      <w:r>
        <w:t xml:space="preserve">” in </w:t>
      </w:r>
      <w:proofErr w:type="spellStart"/>
      <w:r>
        <w:t>pokemon</w:t>
      </w:r>
      <w:proofErr w:type="spellEnd"/>
      <w:r>
        <w:t>. Charge in your direction. You touch and die.</w:t>
      </w:r>
    </w:p>
    <w:p w14:paraId="29829FB1" w14:textId="2C0DB954" w:rsidR="00E80C83" w:rsidRDefault="00195D52" w:rsidP="00EF776B">
      <w:r>
        <w:t xml:space="preserve">Enemy 2: Humanoid creatures. You touch and die. They have </w:t>
      </w:r>
      <w:r w:rsidR="00E80C83">
        <w:t>bit revolvers with them.</w:t>
      </w:r>
    </w:p>
    <w:p w14:paraId="258B8B22" w14:textId="53B5F28C" w:rsidR="00F46025" w:rsidRDefault="00F46025" w:rsidP="00EF776B">
      <w:r>
        <w:t>Enemy 3: Humanoid creatures. You touch and die. They have bit array guns with them.</w:t>
      </w:r>
    </w:p>
    <w:p w14:paraId="0626D7CE" w14:textId="4CAC3C11" w:rsidR="004716FB" w:rsidRPr="00EF776B" w:rsidRDefault="00ED262B" w:rsidP="00EF776B">
      <w:r>
        <w:t>Boss 1: Charge on you. Two rays of gun fires. Bit matrix blast.</w:t>
      </w:r>
    </w:p>
    <w:p w14:paraId="384F1DD7" w14:textId="42D6629D" w:rsidR="00973F98" w:rsidRDefault="00973F98" w:rsidP="00973F98">
      <w:pPr>
        <w:pStyle w:val="Heading2"/>
      </w:pPr>
      <w:r>
        <w:t>Screens</w:t>
      </w:r>
    </w:p>
    <w:p w14:paraId="05000714" w14:textId="561C21C9" w:rsidR="0041435C" w:rsidRDefault="00E87230" w:rsidP="0041435C">
      <w:pPr>
        <w:rPr>
          <w:b/>
          <w:bCs/>
        </w:rPr>
      </w:pPr>
      <w:r w:rsidRPr="00E87230">
        <w:rPr>
          <w:b/>
          <w:bCs/>
        </w:rPr>
        <w:t xml:space="preserve">Title </w:t>
      </w:r>
    </w:p>
    <w:p w14:paraId="1CA36C74" w14:textId="488A7F63" w:rsidR="00E87230" w:rsidRPr="00E87230" w:rsidRDefault="00E87230" w:rsidP="0041435C">
      <w:r>
        <w:t xml:space="preserve">Play the game theme song. When the player hits any key go to </w:t>
      </w:r>
      <w:r w:rsidR="00E62FEE">
        <w:t xml:space="preserve">the “main </w:t>
      </w:r>
      <w:r>
        <w:t>menu</w:t>
      </w:r>
      <w:r w:rsidR="00E62FEE">
        <w:t>”</w:t>
      </w:r>
      <w:r>
        <w:t xml:space="preserve"> screen. Look for the clicks such as </w:t>
      </w:r>
      <w:proofErr w:type="spellStart"/>
      <w:r>
        <w:t>Alt+</w:t>
      </w:r>
      <w:r w:rsidR="009A0B3A">
        <w:t>T</w:t>
      </w:r>
      <w:r>
        <w:t>ab</w:t>
      </w:r>
      <w:proofErr w:type="spellEnd"/>
      <w:r>
        <w:t xml:space="preserve"> and Alt+F4(special keys/combos).</w:t>
      </w:r>
    </w:p>
    <w:p w14:paraId="51740D97" w14:textId="58F34C09" w:rsidR="00E87230" w:rsidRDefault="009A0B3A" w:rsidP="0041435C">
      <w:pPr>
        <w:rPr>
          <w:b/>
          <w:bCs/>
        </w:rPr>
      </w:pPr>
      <w:r>
        <w:rPr>
          <w:b/>
          <w:bCs/>
        </w:rPr>
        <w:t>Main Menu</w:t>
      </w:r>
    </w:p>
    <w:p w14:paraId="26F25FB2" w14:textId="6586F40C" w:rsidR="00DC053B" w:rsidRDefault="00DC053B" w:rsidP="0041435C">
      <w:r>
        <w:t>Clicking on “continue” will start on the last</w:t>
      </w:r>
      <w:r w:rsidR="00911B8D">
        <w:t xml:space="preserve"> played</w:t>
      </w:r>
      <w:r>
        <w:t xml:space="preserve"> checkpoint </w:t>
      </w:r>
      <w:r w:rsidR="00911B8D">
        <w:t>on the</w:t>
      </w:r>
      <w:r>
        <w:t xml:space="preserve"> last</w:t>
      </w:r>
      <w:r w:rsidR="00911B8D">
        <w:t xml:space="preserve"> played</w:t>
      </w:r>
      <w:r>
        <w:t xml:space="preserve"> level. Clicking on “new game” will start from level 1. Clicking on </w:t>
      </w:r>
      <w:r w:rsidR="00A64D92">
        <w:t xml:space="preserve">the </w:t>
      </w:r>
      <w:r>
        <w:t xml:space="preserve">“select level” will go to </w:t>
      </w:r>
      <w:r w:rsidR="00A64D92">
        <w:t xml:space="preserve">the </w:t>
      </w:r>
      <w:r>
        <w:t xml:space="preserve">“level menu” screen. Clicking on “settings” will go to </w:t>
      </w:r>
      <w:r w:rsidR="00A64D92">
        <w:t xml:space="preserve">the </w:t>
      </w:r>
      <w:r>
        <w:t>“settings menu” screen. Clicking “quit” will quit the game.</w:t>
      </w:r>
    </w:p>
    <w:p w14:paraId="12AF973C" w14:textId="1759AA19" w:rsidR="00A165EC" w:rsidRDefault="00A165EC" w:rsidP="0041435C">
      <w:pPr>
        <w:rPr>
          <w:b/>
          <w:bCs/>
        </w:rPr>
      </w:pPr>
      <w:r>
        <w:rPr>
          <w:b/>
          <w:bCs/>
        </w:rPr>
        <w:t>Level Menu</w:t>
      </w:r>
    </w:p>
    <w:p w14:paraId="65DF4976" w14:textId="49EC9B3F" w:rsidR="00A165EC" w:rsidRDefault="00A165EC" w:rsidP="0041435C">
      <w:r>
        <w:t xml:space="preserve">It will show all the available levels and clicking on one will </w:t>
      </w:r>
      <w:r w:rsidR="00B370C5">
        <w:t xml:space="preserve">go to </w:t>
      </w:r>
      <w:r w:rsidR="00136729">
        <w:t xml:space="preserve">the </w:t>
      </w:r>
      <w:r w:rsidR="00B370C5">
        <w:t>“level start” menu.</w:t>
      </w:r>
    </w:p>
    <w:p w14:paraId="107E49EF" w14:textId="437F5DC8" w:rsidR="003C1403" w:rsidRDefault="003C1403" w:rsidP="0041435C">
      <w:pPr>
        <w:rPr>
          <w:b/>
          <w:bCs/>
        </w:rPr>
      </w:pPr>
      <w:r>
        <w:rPr>
          <w:b/>
          <w:bCs/>
        </w:rPr>
        <w:t>Settings Menu</w:t>
      </w:r>
    </w:p>
    <w:p w14:paraId="083D9E32" w14:textId="693C6F45" w:rsidR="003C1403" w:rsidRPr="003C1403" w:rsidRDefault="003C1403" w:rsidP="0041435C">
      <w:r>
        <w:t xml:space="preserve">On clicking “show controller layout &gt; keyboard” it will show key mapping for </w:t>
      </w:r>
      <w:r w:rsidR="00136729">
        <w:t xml:space="preserve">the </w:t>
      </w:r>
      <w:r>
        <w:t xml:space="preserve">keyboard. We can’t edit the layout for now. On clicking “show controller layout&gt; controller” it will show key mapping for </w:t>
      </w:r>
      <w:r w:rsidR="00560B76">
        <w:t xml:space="preserve">the </w:t>
      </w:r>
      <w:r>
        <w:t>controller.</w:t>
      </w:r>
    </w:p>
    <w:p w14:paraId="2F7CE3B2" w14:textId="67E4009D" w:rsidR="00B370C5" w:rsidRDefault="00B370C5" w:rsidP="0041435C">
      <w:pPr>
        <w:rPr>
          <w:b/>
          <w:bCs/>
        </w:rPr>
      </w:pPr>
      <w:r>
        <w:rPr>
          <w:b/>
          <w:bCs/>
        </w:rPr>
        <w:lastRenderedPageBreak/>
        <w:t>Level Start Menu</w:t>
      </w:r>
    </w:p>
    <w:p w14:paraId="30F88298" w14:textId="7A7DCB8A" w:rsidR="007754FB" w:rsidRDefault="007754FB" w:rsidP="0041435C">
      <w:r>
        <w:t xml:space="preserve">There are two characters in the game. One character is represented by </w:t>
      </w:r>
      <w:r w:rsidR="008C0E71">
        <w:t xml:space="preserve">a </w:t>
      </w:r>
      <w:r>
        <w:t xml:space="preserve">keyboard and one is by </w:t>
      </w:r>
      <w:r w:rsidR="008C0E71">
        <w:t xml:space="preserve">the </w:t>
      </w:r>
      <w:r>
        <w:t xml:space="preserve">controller. So, we need </w:t>
      </w:r>
      <w:r w:rsidR="00BE4922">
        <w:t xml:space="preserve">a </w:t>
      </w:r>
      <w:r>
        <w:t xml:space="preserve">minimum of one-character selection. Moreover, we need to select the difficulty </w:t>
      </w:r>
      <w:r w:rsidR="00BE4922">
        <w:t>of</w:t>
      </w:r>
      <w:r>
        <w:t xml:space="preserve"> finally able to start the game.</w:t>
      </w:r>
    </w:p>
    <w:p w14:paraId="0ED7EBE1" w14:textId="68F7E38F" w:rsidR="00D22A0E" w:rsidRDefault="00D22A0E" w:rsidP="0041435C">
      <w:pPr>
        <w:rPr>
          <w:b/>
          <w:bCs/>
        </w:rPr>
      </w:pPr>
      <w:r>
        <w:rPr>
          <w:b/>
          <w:bCs/>
        </w:rPr>
        <w:t>Pause</w:t>
      </w:r>
    </w:p>
    <w:p w14:paraId="08E1CF47" w14:textId="2C91D2CB" w:rsidR="00D22A0E" w:rsidRDefault="00D22A0E" w:rsidP="0041435C">
      <w:r>
        <w:t xml:space="preserve">Clicking “continue” will </w:t>
      </w:r>
      <w:r w:rsidR="00013441">
        <w:t>close</w:t>
      </w:r>
      <w:r>
        <w:t xml:space="preserve"> this screen. Clicking on </w:t>
      </w:r>
      <w:r w:rsidR="00013441">
        <w:t xml:space="preserve">the </w:t>
      </w:r>
      <w:r>
        <w:t xml:space="preserve">“main menu” will go to </w:t>
      </w:r>
      <w:r w:rsidR="00F57B48">
        <w:t xml:space="preserve">the </w:t>
      </w:r>
      <w:r>
        <w:t xml:space="preserve">“main menu </w:t>
      </w:r>
      <w:proofErr w:type="gramStart"/>
      <w:r>
        <w:t>confirm</w:t>
      </w:r>
      <w:proofErr w:type="gramEnd"/>
      <w:r>
        <w:t xml:space="preserve">” screen. Clicking on “quit” will go to </w:t>
      </w:r>
      <w:r w:rsidR="00F57B48">
        <w:t xml:space="preserve">the </w:t>
      </w:r>
      <w:r>
        <w:t>“quit confirm” screen.</w:t>
      </w:r>
    </w:p>
    <w:p w14:paraId="5BC06CD6" w14:textId="55BA2D2F" w:rsidR="00D22A0E" w:rsidRDefault="009E414E" w:rsidP="0041435C">
      <w:pPr>
        <w:rPr>
          <w:b/>
          <w:bCs/>
        </w:rPr>
      </w:pPr>
      <w:r>
        <w:rPr>
          <w:b/>
          <w:bCs/>
        </w:rPr>
        <w:t>M</w:t>
      </w:r>
      <w:r w:rsidR="008C2C32">
        <w:rPr>
          <w:b/>
          <w:bCs/>
        </w:rPr>
        <w:t xml:space="preserve">ain menu </w:t>
      </w:r>
      <w:proofErr w:type="gramStart"/>
      <w:r w:rsidR="008C2C32">
        <w:rPr>
          <w:b/>
          <w:bCs/>
        </w:rPr>
        <w:t>confirm</w:t>
      </w:r>
      <w:proofErr w:type="gramEnd"/>
    </w:p>
    <w:p w14:paraId="3A4AF26A" w14:textId="42412194" w:rsidR="008C2C32" w:rsidRDefault="008C2C32" w:rsidP="0041435C">
      <w:r>
        <w:t>On clicking “no” the screen will go away. On clicking “yes” the game will go to the “main menu”.</w:t>
      </w:r>
    </w:p>
    <w:p w14:paraId="57B1FD1C" w14:textId="650B346D" w:rsidR="0013378C" w:rsidRDefault="0013378C" w:rsidP="0041435C">
      <w:pPr>
        <w:rPr>
          <w:b/>
          <w:bCs/>
        </w:rPr>
      </w:pPr>
      <w:r>
        <w:rPr>
          <w:b/>
          <w:bCs/>
        </w:rPr>
        <w:t>Quit confirm</w:t>
      </w:r>
    </w:p>
    <w:p w14:paraId="20360594" w14:textId="62AB0F38" w:rsidR="003C1403" w:rsidRDefault="0013378C" w:rsidP="0041435C">
      <w:r>
        <w:t>On clicking “no” the screen will go away. On clicking “yes” the game will be closed.</w:t>
      </w:r>
    </w:p>
    <w:p w14:paraId="5773C856" w14:textId="1D7472F8" w:rsidR="00EC6639" w:rsidRDefault="002D2A91" w:rsidP="002D2A91">
      <w:pPr>
        <w:pStyle w:val="Heading2"/>
      </w:pPr>
      <w:r>
        <w:t>Controllers</w:t>
      </w:r>
    </w:p>
    <w:p w14:paraId="176B5728" w14:textId="355B19DA" w:rsidR="002D2A91" w:rsidRDefault="002D2A91" w:rsidP="0041435C">
      <w:pPr>
        <w:rPr>
          <w:b/>
          <w:bCs/>
        </w:rPr>
      </w:pPr>
      <w:r w:rsidRPr="002D2A91">
        <w:rPr>
          <w:b/>
          <w:bCs/>
        </w:rPr>
        <w:t>Keyboard</w:t>
      </w:r>
    </w:p>
    <w:p w14:paraId="3A0BEA75" w14:textId="77777777" w:rsidR="002D2A91" w:rsidRDefault="002D2A91" w:rsidP="0041435C">
      <w:r>
        <w:t>W – Jump</w:t>
      </w:r>
    </w:p>
    <w:p w14:paraId="65BE7125" w14:textId="77777777" w:rsidR="002D2A91" w:rsidRDefault="002D2A91" w:rsidP="0041435C">
      <w:r>
        <w:t>A – Move left</w:t>
      </w:r>
    </w:p>
    <w:p w14:paraId="32A2B328" w14:textId="41243741" w:rsidR="002D2A91" w:rsidRDefault="007C0567" w:rsidP="0041435C">
      <w:r>
        <w:t>D</w:t>
      </w:r>
      <w:bookmarkStart w:id="0" w:name="_GoBack"/>
      <w:bookmarkEnd w:id="0"/>
      <w:r w:rsidR="002D2A91">
        <w:t xml:space="preserve"> – Move right</w:t>
      </w:r>
    </w:p>
    <w:p w14:paraId="0E5C085E" w14:textId="77777777" w:rsidR="002D2A91" w:rsidRDefault="002D2A91" w:rsidP="0041435C">
      <w:r>
        <w:t>S – Duck</w:t>
      </w:r>
    </w:p>
    <w:p w14:paraId="13820913" w14:textId="77777777" w:rsidR="002D2A91" w:rsidRDefault="002D2A91" w:rsidP="0041435C">
      <w:r>
        <w:t>Q – Cycle weapons</w:t>
      </w:r>
    </w:p>
    <w:p w14:paraId="05BD4BB5" w14:textId="26E91141" w:rsidR="002D2A91" w:rsidRDefault="002D2A91" w:rsidP="0041435C">
      <w:r>
        <w:t>Space – Fire</w:t>
      </w:r>
    </w:p>
    <w:p w14:paraId="5647B504" w14:textId="1A569E1D" w:rsidR="002D2A91" w:rsidRDefault="002D2A91" w:rsidP="0041435C">
      <w:r>
        <w:t>Esc – Pause game</w:t>
      </w:r>
    </w:p>
    <w:p w14:paraId="157E247C" w14:textId="25EC94E7" w:rsidR="002D2A91" w:rsidRDefault="002D2A91" w:rsidP="0041435C">
      <w:pPr>
        <w:rPr>
          <w:b/>
          <w:bCs/>
        </w:rPr>
      </w:pPr>
      <w:r w:rsidRPr="002D2A91">
        <w:rPr>
          <w:b/>
          <w:bCs/>
        </w:rPr>
        <w:t>Mouse</w:t>
      </w:r>
    </w:p>
    <w:p w14:paraId="00192AD4" w14:textId="2AD8698B" w:rsidR="002D2A91" w:rsidRPr="002D2A91" w:rsidRDefault="002D2A91" w:rsidP="0041435C">
      <w:r>
        <w:t>Left Click – Select a menu item</w:t>
      </w:r>
    </w:p>
    <w:p w14:paraId="2A2AFCE8" w14:textId="71349443" w:rsidR="002D2A91" w:rsidRDefault="002D2A91" w:rsidP="0041435C">
      <w:r>
        <w:t>Mouse is displayed only on menus. It is disabled in-game.</w:t>
      </w:r>
    </w:p>
    <w:p w14:paraId="0928B42C" w14:textId="4FACF00A" w:rsidR="00316CC8" w:rsidRDefault="00316CC8" w:rsidP="0041435C">
      <w:pPr>
        <w:rPr>
          <w:b/>
          <w:bCs/>
        </w:rPr>
      </w:pPr>
      <w:r>
        <w:rPr>
          <w:b/>
          <w:bCs/>
        </w:rPr>
        <w:t xml:space="preserve">Game pad </w:t>
      </w:r>
    </w:p>
    <w:p w14:paraId="088FA377" w14:textId="5DDF81A3" w:rsidR="00316CC8" w:rsidRDefault="00316CC8" w:rsidP="0041435C">
      <w:r>
        <w:t>B - Jump</w:t>
      </w:r>
    </w:p>
    <w:p w14:paraId="388191B7" w14:textId="658709CB" w:rsidR="00316CC8" w:rsidRDefault="00316CC8" w:rsidP="0041435C">
      <w:r>
        <w:t>Right axis – Move right</w:t>
      </w:r>
    </w:p>
    <w:p w14:paraId="108C7EBD" w14:textId="7D384C9A" w:rsidR="00316CC8" w:rsidRDefault="00316CC8" w:rsidP="0041435C">
      <w:r>
        <w:t>Left axis – Move left</w:t>
      </w:r>
    </w:p>
    <w:p w14:paraId="73DFA342" w14:textId="2B9736CE" w:rsidR="00316CC8" w:rsidRDefault="00316CC8" w:rsidP="0041435C">
      <w:r>
        <w:t>X – Duck</w:t>
      </w:r>
    </w:p>
    <w:p w14:paraId="4E1CCD92" w14:textId="7D99C428" w:rsidR="00316CC8" w:rsidRDefault="00316CC8" w:rsidP="0041435C">
      <w:r>
        <w:t>Y – Cycle weapons</w:t>
      </w:r>
    </w:p>
    <w:p w14:paraId="0F072626" w14:textId="31A488A3" w:rsidR="00316CC8" w:rsidRDefault="00316CC8" w:rsidP="0041435C">
      <w:r>
        <w:t>A – Fire</w:t>
      </w:r>
    </w:p>
    <w:p w14:paraId="41D05114" w14:textId="6D9BE763" w:rsidR="00316CC8" w:rsidRPr="00316CC8" w:rsidRDefault="00316CC8" w:rsidP="0041435C">
      <w:r>
        <w:t>Start button – Pause game</w:t>
      </w:r>
    </w:p>
    <w:p w14:paraId="2760CD29" w14:textId="47AB5677" w:rsidR="00EC6639" w:rsidRPr="00EC6639" w:rsidRDefault="00EC6639" w:rsidP="00EC6639">
      <w:pPr>
        <w:pStyle w:val="Heading2"/>
      </w:pPr>
      <w:r>
        <w:lastRenderedPageBreak/>
        <w:t>Narratives</w:t>
      </w:r>
    </w:p>
    <w:p w14:paraId="4773625D" w14:textId="33A2C58A" w:rsidR="00EC6639" w:rsidRPr="00205387" w:rsidRDefault="00EC6639" w:rsidP="00EC6639">
      <w:r w:rsidRPr="00EC6639">
        <w:rPr>
          <w:u w:val="single"/>
        </w:rPr>
        <w:t>Narrative 1</w:t>
      </w:r>
      <w:r w:rsidR="00205387">
        <w:t xml:space="preserve"> – Alien ship</w:t>
      </w:r>
    </w:p>
    <w:p w14:paraId="2F922ACB" w14:textId="7EB8B602" w:rsidR="004E0690" w:rsidRDefault="00EC6639" w:rsidP="00EC6639">
      <w:r>
        <w:t xml:space="preserve">Alien </w:t>
      </w:r>
      <w:r w:rsidR="00D8618E">
        <w:t>Emperor</w:t>
      </w:r>
      <w:r>
        <w:t xml:space="preserve">: Why are we </w:t>
      </w:r>
      <w:r w:rsidR="004E0690">
        <w:t>delaying</w:t>
      </w:r>
      <w:r>
        <w:t xml:space="preserve"> </w:t>
      </w:r>
      <w:r w:rsidR="004E0690">
        <w:t>our attack on this tiny planet.</w:t>
      </w:r>
    </w:p>
    <w:p w14:paraId="7DD35B87" w14:textId="2A5B2A93" w:rsidR="004E0690" w:rsidRDefault="004E0690" w:rsidP="00EC6639">
      <w:r>
        <w:t xml:space="preserve">Alien commander: </w:t>
      </w:r>
      <w:r w:rsidR="00B261FE">
        <w:t xml:space="preserve">We are not delaying but being cautious. We shouldn’t undermine the power of humans. </w:t>
      </w:r>
      <w:r>
        <w:t xml:space="preserve">We are </w:t>
      </w:r>
      <w:r w:rsidR="00C179A8">
        <w:t>collecting data from</w:t>
      </w:r>
      <w:r>
        <w:t xml:space="preserve"> all of our surveillance units</w:t>
      </w:r>
      <w:r w:rsidR="00B261FE">
        <w:t xml:space="preserve"> placed on earth</w:t>
      </w:r>
      <w:r w:rsidR="00C179A8">
        <w:t>.</w:t>
      </w:r>
    </w:p>
    <w:p w14:paraId="038C3B1C" w14:textId="1314E608" w:rsidR="004E0690" w:rsidRDefault="004E0690" w:rsidP="00EC6639">
      <w:r>
        <w:t xml:space="preserve">Alien </w:t>
      </w:r>
      <w:r w:rsidR="00D8618E">
        <w:t>Emperor</w:t>
      </w:r>
      <w:r>
        <w:t xml:space="preserve">: </w:t>
      </w:r>
      <w:proofErr w:type="spellStart"/>
      <w:r>
        <w:t>Hmmmm</w:t>
      </w:r>
      <w:proofErr w:type="spellEnd"/>
    </w:p>
    <w:p w14:paraId="21D6059B" w14:textId="3B1DCC19" w:rsidR="004E0690" w:rsidRDefault="004E0690" w:rsidP="00EC6639">
      <w:r>
        <w:t xml:space="preserve">Alien commander: From whatever information we got </w:t>
      </w:r>
      <w:r w:rsidR="00A504FB">
        <w:t>t</w:t>
      </w:r>
      <w:r w:rsidR="00BC37DC">
        <w:t>o</w:t>
      </w:r>
      <w:r w:rsidR="00A504FB">
        <w:t xml:space="preserve"> this point it looks like </w:t>
      </w:r>
      <w:r>
        <w:t>most of the</w:t>
      </w:r>
      <w:r w:rsidR="00BC37DC">
        <w:t xml:space="preserve"> </w:t>
      </w:r>
      <w:r w:rsidR="00551BA1">
        <w:t>important things</w:t>
      </w:r>
      <w:r>
        <w:t xml:space="preserve"> </w:t>
      </w:r>
      <w:r w:rsidR="00551BA1">
        <w:t>on</w:t>
      </w:r>
      <w:r>
        <w:t xml:space="preserve"> earth are dependent on </w:t>
      </w:r>
      <w:r w:rsidR="0067266D">
        <w:t xml:space="preserve">the work </w:t>
      </w:r>
      <w:r w:rsidR="00AB66A5">
        <w:t>of</w:t>
      </w:r>
      <w:r w:rsidR="0067266D">
        <w:t xml:space="preserve"> </w:t>
      </w:r>
      <w:r w:rsidR="00E972E0">
        <w:t>so-called</w:t>
      </w:r>
      <w:r>
        <w:t xml:space="preserve"> programmers. </w:t>
      </w:r>
    </w:p>
    <w:p w14:paraId="65047C91" w14:textId="012BA424" w:rsidR="00D8618E" w:rsidRDefault="00D8618E" w:rsidP="00EC6639">
      <w:r>
        <w:t xml:space="preserve">Alien 1: Commander, we are successful in uploading our </w:t>
      </w:r>
      <w:r w:rsidR="00B27440">
        <w:t>“</w:t>
      </w:r>
      <w:r>
        <w:t>prison program</w:t>
      </w:r>
      <w:r w:rsidR="00B27440">
        <w:t>”</w:t>
      </w:r>
      <w:r>
        <w:t xml:space="preserve"> in one of the regions of </w:t>
      </w:r>
      <w:r w:rsidR="00BC37DC">
        <w:t xml:space="preserve">the </w:t>
      </w:r>
      <w:r>
        <w:t xml:space="preserve">earth. </w:t>
      </w:r>
    </w:p>
    <w:p w14:paraId="11B5DC03" w14:textId="76F22F58" w:rsidR="00D8618E" w:rsidRDefault="00D8618E" w:rsidP="00EC6639">
      <w:r>
        <w:t>Alien commander: Which region is this?</w:t>
      </w:r>
    </w:p>
    <w:p w14:paraId="440F439F" w14:textId="5A765B94" w:rsidR="00D8618E" w:rsidRDefault="00D8618E" w:rsidP="00EC6639">
      <w:r>
        <w:t xml:space="preserve">Alien 1: It is </w:t>
      </w:r>
      <w:r w:rsidR="008B06F8">
        <w:t xml:space="preserve">known </w:t>
      </w:r>
      <w:r w:rsidR="001D134A">
        <w:t>by the name</w:t>
      </w:r>
      <w:r>
        <w:t xml:space="preserve"> Ireland.</w:t>
      </w:r>
    </w:p>
    <w:p w14:paraId="215958AD" w14:textId="2226D653" w:rsidR="00D8618E" w:rsidRDefault="00D8618E" w:rsidP="00EC6639">
      <w:r>
        <w:t xml:space="preserve">Alien commander: Emperor, as we know programmers spend much of their time in front of the computer screens. This “prison program” will travel through the </w:t>
      </w:r>
      <w:r w:rsidR="00CC4EA1">
        <w:t xml:space="preserve">computer </w:t>
      </w:r>
      <w:r>
        <w:t xml:space="preserve">networks and teleport </w:t>
      </w:r>
      <w:r w:rsidR="00392856">
        <w:t>the programmers to our “</w:t>
      </w:r>
      <w:r w:rsidR="001D134A">
        <w:t>Bit</w:t>
      </w:r>
      <w:r w:rsidR="00392856">
        <w:t xml:space="preserve"> prison”.</w:t>
      </w:r>
    </w:p>
    <w:p w14:paraId="302DB717" w14:textId="3DA75C06" w:rsidR="00392856" w:rsidRDefault="00392856" w:rsidP="00EC6639">
      <w:r>
        <w:t xml:space="preserve">Alien Emperor: Splendid!!! </w:t>
      </w:r>
    </w:p>
    <w:p w14:paraId="32CB8E8E" w14:textId="3BA9044D" w:rsidR="00392856" w:rsidRPr="005A4AE0" w:rsidRDefault="00392856" w:rsidP="00EC6639">
      <w:r w:rsidRPr="00392856">
        <w:rPr>
          <w:u w:val="single"/>
        </w:rPr>
        <w:t>Narrative 2</w:t>
      </w:r>
      <w:r w:rsidR="005A4AE0">
        <w:t xml:space="preserve"> – X’s home</w:t>
      </w:r>
    </w:p>
    <w:p w14:paraId="75EA1990" w14:textId="260FA7F1" w:rsidR="00EC6639" w:rsidRDefault="00205387" w:rsidP="00EC6639">
      <w:r>
        <w:t>X</w:t>
      </w:r>
      <w:r w:rsidR="00EC6639">
        <w:t>: Mom, we won the national coding championship</w:t>
      </w:r>
    </w:p>
    <w:p w14:paraId="1EF62590" w14:textId="611F93BE" w:rsidR="00205387" w:rsidRDefault="00205387" w:rsidP="00EC6639">
      <w:r>
        <w:t>Y: Mrs</w:t>
      </w:r>
      <w:r w:rsidR="002A7384">
        <w:t>.</w:t>
      </w:r>
      <w:r>
        <w:t xml:space="preserve"> X’s Mom we completed the problems in half of the time.</w:t>
      </w:r>
    </w:p>
    <w:p w14:paraId="5700A607" w14:textId="77777777" w:rsidR="00205387" w:rsidRDefault="00205387" w:rsidP="00205387">
      <w:r>
        <w:t xml:space="preserve">Mom: Good X and Y, I am so proud of you both. </w:t>
      </w:r>
    </w:p>
    <w:p w14:paraId="0B97C721" w14:textId="16693E8E" w:rsidR="00205387" w:rsidRDefault="00205387" w:rsidP="00EC6639">
      <w:r w:rsidRPr="00205387">
        <w:rPr>
          <w:u w:val="single"/>
        </w:rPr>
        <w:t>Narrative 3</w:t>
      </w:r>
      <w:r w:rsidR="00CF0FD4">
        <w:t xml:space="preserve"> – X’s room</w:t>
      </w:r>
    </w:p>
    <w:p w14:paraId="5E9187F4" w14:textId="73686454" w:rsidR="00B27440" w:rsidRDefault="00B27440" w:rsidP="00EC6639">
      <w:r>
        <w:t>X: Hey Y, I have found out a new online game</w:t>
      </w:r>
      <w:r w:rsidR="00991AA2">
        <w:t xml:space="preserve">. It’s free and I was seeing lots of ads </w:t>
      </w:r>
      <w:r w:rsidR="002A7384">
        <w:t>about</w:t>
      </w:r>
      <w:r w:rsidR="00991AA2">
        <w:t xml:space="preserve"> this</w:t>
      </w:r>
      <w:r w:rsidR="002A7384">
        <w:t xml:space="preserve"> recently</w:t>
      </w:r>
      <w:r w:rsidR="00991AA2">
        <w:t xml:space="preserve">. </w:t>
      </w:r>
      <w:r w:rsidR="002A7384">
        <w:t xml:space="preserve">I have already downloaded and installed it. </w:t>
      </w:r>
      <w:r w:rsidR="00991AA2">
        <w:t>Let’s give it a try.</w:t>
      </w:r>
    </w:p>
    <w:p w14:paraId="2D5A5DFC" w14:textId="725BF6C7" w:rsidR="00991AA2" w:rsidRDefault="00991AA2" w:rsidP="00EC6639">
      <w:r>
        <w:t xml:space="preserve">Y: </w:t>
      </w:r>
      <w:r w:rsidR="002A7384">
        <w:t>I wish it is not as boring as all of your other cool games</w:t>
      </w:r>
      <w:r>
        <w:t xml:space="preserve">. </w:t>
      </w:r>
      <w:proofErr w:type="spellStart"/>
      <w:r>
        <w:t>Ya</w:t>
      </w:r>
      <w:proofErr w:type="spellEnd"/>
      <w:r>
        <w:t>! We can try a level.</w:t>
      </w:r>
    </w:p>
    <w:p w14:paraId="6167EAE4" w14:textId="2D91D160" w:rsidR="00991AA2" w:rsidRDefault="00991AA2" w:rsidP="00EC6639">
      <w:r>
        <w:t>X: What is happening</w:t>
      </w:r>
      <w:r w:rsidR="00EC47DA">
        <w:t>!!!</w:t>
      </w:r>
    </w:p>
    <w:p w14:paraId="4E1A10FD" w14:textId="0772C7DC" w:rsidR="008D2225" w:rsidRDefault="008D2225" w:rsidP="00EC6639">
      <w:r w:rsidRPr="008D2225">
        <w:rPr>
          <w:u w:val="single"/>
        </w:rPr>
        <w:t>Narrative 4</w:t>
      </w:r>
      <w:r>
        <w:t xml:space="preserve"> – Bit Prison </w:t>
      </w:r>
    </w:p>
    <w:p w14:paraId="5969F56C" w14:textId="5BD00D52" w:rsidR="008D2225" w:rsidRDefault="008D2225" w:rsidP="00EC6639">
      <w:r>
        <w:t>X: What is this place. How do we get here?</w:t>
      </w:r>
    </w:p>
    <w:p w14:paraId="579BE026" w14:textId="3D7B0C36" w:rsidR="008D2225" w:rsidRDefault="008D2225" w:rsidP="00EC6639">
      <w:r>
        <w:t xml:space="preserve">Y: </w:t>
      </w:r>
      <w:r w:rsidR="00C1042F">
        <w:t xml:space="preserve">I don’t know. </w:t>
      </w:r>
      <w:r w:rsidR="000F51B7">
        <w:t xml:space="preserve">It is </w:t>
      </w:r>
      <w:r w:rsidR="0076273A">
        <w:t>just like comic books. I think we are teleported to some other dimension</w:t>
      </w:r>
      <w:r w:rsidR="001B11E1">
        <w:t xml:space="preserve"> or maybe</w:t>
      </w:r>
      <w:r w:rsidR="0076273A">
        <w:t xml:space="preserve"> some other world. I don’t know what I am saying.</w:t>
      </w:r>
    </w:p>
    <w:p w14:paraId="5C21DFFE" w14:textId="7AAC9212" w:rsidR="00C1042F" w:rsidRDefault="00C1042F" w:rsidP="00EC6639">
      <w:r>
        <w:t>X: I am really freaked out.</w:t>
      </w:r>
    </w:p>
    <w:p w14:paraId="496CBDDD" w14:textId="6A4A06A4" w:rsidR="00C1042F" w:rsidRDefault="00C1042F" w:rsidP="00EC6639">
      <w:r>
        <w:t xml:space="preserve">Y: </w:t>
      </w:r>
      <w:proofErr w:type="gramStart"/>
      <w:r w:rsidR="00E72C3F">
        <w:t>So</w:t>
      </w:r>
      <w:proofErr w:type="gramEnd"/>
      <w:r w:rsidR="00E72C3F">
        <w:t xml:space="preserve"> I am. </w:t>
      </w:r>
      <w:r>
        <w:t>Let’s explore a bit.</w:t>
      </w:r>
    </w:p>
    <w:p w14:paraId="0FA0C969" w14:textId="34ED9FEA" w:rsidR="00C1042F" w:rsidRDefault="00C1042F" w:rsidP="00EC6639">
      <w:r w:rsidRPr="00C1042F">
        <w:rPr>
          <w:u w:val="single"/>
        </w:rPr>
        <w:t>Narrative 5:</w:t>
      </w:r>
      <w:r>
        <w:t xml:space="preserve"> In front of bit bot</w:t>
      </w:r>
    </w:p>
    <w:p w14:paraId="23EACACA" w14:textId="469292B5" w:rsidR="00E72C3F" w:rsidRDefault="00E72C3F" w:rsidP="00EC6639">
      <w:r>
        <w:t>X: What is this thing?</w:t>
      </w:r>
    </w:p>
    <w:p w14:paraId="00130851" w14:textId="4AF282B5" w:rsidR="00E72C3F" w:rsidRDefault="00E72C3F" w:rsidP="00EC6639">
      <w:r>
        <w:lastRenderedPageBreak/>
        <w:t xml:space="preserve">Y: </w:t>
      </w:r>
      <w:r w:rsidR="00AB5122">
        <w:t xml:space="preserve">I don’t know it looks like a bot. </w:t>
      </w:r>
      <w:r>
        <w:t xml:space="preserve">There is a console attached to it. </w:t>
      </w:r>
      <w:r w:rsidR="00AB5122">
        <w:t>Let’s press this button and see what happens.</w:t>
      </w:r>
    </w:p>
    <w:p w14:paraId="00184BD1" w14:textId="287173D4" w:rsidR="00E72C3F" w:rsidRDefault="00E72C3F" w:rsidP="00EC6639">
      <w:r>
        <w:t>X: It looks like a computer program.</w:t>
      </w:r>
    </w:p>
    <w:p w14:paraId="2375529A" w14:textId="659CC72C" w:rsidR="00043454" w:rsidRPr="00043454" w:rsidRDefault="00043454" w:rsidP="00EC6639">
      <w:pPr>
        <w:rPr>
          <w:u w:val="single"/>
        </w:rPr>
      </w:pPr>
      <w:r w:rsidRPr="00043454">
        <w:rPr>
          <w:u w:val="single"/>
        </w:rPr>
        <w:t>Narrative 6:</w:t>
      </w:r>
    </w:p>
    <w:p w14:paraId="260FD6FA" w14:textId="0935D2C7" w:rsidR="00E72C3F" w:rsidRDefault="00043454" w:rsidP="00EC6639">
      <w:r>
        <w:t>Bit bot: Hello, I am Bit bot</w:t>
      </w:r>
      <w:r w:rsidR="00866887">
        <w:t xml:space="preserve">. Welcome to the Bit prison. </w:t>
      </w:r>
    </w:p>
    <w:p w14:paraId="70E3C6D9" w14:textId="15E6C6B2" w:rsidR="00866887" w:rsidRDefault="00866887" w:rsidP="00EC6639">
      <w:r>
        <w:t xml:space="preserve">X: Bit prison!!! </w:t>
      </w:r>
    </w:p>
    <w:p w14:paraId="516162EF" w14:textId="3B530F81" w:rsidR="00866887" w:rsidRDefault="00866887" w:rsidP="00EC6639">
      <w:r>
        <w:t>Y: Is this place a prison?</w:t>
      </w:r>
    </w:p>
    <w:p w14:paraId="232BCE9C" w14:textId="7258B3CE" w:rsidR="00D26DDF" w:rsidRDefault="00866887" w:rsidP="00EC6639">
      <w:r>
        <w:t xml:space="preserve">Bit bot: </w:t>
      </w:r>
      <w:proofErr w:type="gramStart"/>
      <w:r>
        <w:t>Yes it is</w:t>
      </w:r>
      <w:proofErr w:type="gramEnd"/>
      <w:r>
        <w:t xml:space="preserve"> a computer program to hold inmates</w:t>
      </w:r>
      <w:r w:rsidR="005F0C04">
        <w:t xml:space="preserve">. It is designed so that </w:t>
      </w:r>
      <w:r w:rsidR="00D26DDF">
        <w:t xml:space="preserve">we don’t have to waste actual space to hold prisoners. </w:t>
      </w:r>
      <w:r w:rsidR="008A5FBB">
        <w:t>Each inmate’s life form is a sequence of bits here.</w:t>
      </w:r>
    </w:p>
    <w:p w14:paraId="16082F0C" w14:textId="6E0977AF" w:rsidR="00D26DDF" w:rsidRDefault="00D26DDF" w:rsidP="00EC6639">
      <w:r>
        <w:t>X: Who are you then?</w:t>
      </w:r>
    </w:p>
    <w:p w14:paraId="7C415F1E" w14:textId="0F8BB124" w:rsidR="00D26DDF" w:rsidRDefault="00D26DDF" w:rsidP="00EC6639">
      <w:r>
        <w:t>Bit bot: I was a tour guide for officials here. A recent</w:t>
      </w:r>
      <w:r w:rsidR="00951467">
        <w:t>ly</w:t>
      </w:r>
      <w:r>
        <w:t xml:space="preserve"> upgrade</w:t>
      </w:r>
      <w:r w:rsidR="00951467">
        <w:t>d bot</w:t>
      </w:r>
      <w:r>
        <w:t xml:space="preserve"> has made me useless and </w:t>
      </w:r>
      <w:r w:rsidR="00951467">
        <w:t>so I</w:t>
      </w:r>
      <w:r>
        <w:t xml:space="preserve"> was left in the open. </w:t>
      </w:r>
    </w:p>
    <w:p w14:paraId="6CAAF71F" w14:textId="6FB0918F" w:rsidR="00D26DDF" w:rsidRDefault="00D26DDF" w:rsidP="00EC6639">
      <w:r>
        <w:t>Y: Do you know a way out of this place?</w:t>
      </w:r>
    </w:p>
    <w:p w14:paraId="63CD0B7D" w14:textId="3A7C9E75" w:rsidR="00D26DDF" w:rsidRDefault="00D26DDF" w:rsidP="00EC6639">
      <w:r>
        <w:t xml:space="preserve">Bit bot: </w:t>
      </w:r>
      <w:proofErr w:type="gramStart"/>
      <w:r>
        <w:t>Yes</w:t>
      </w:r>
      <w:proofErr w:type="gramEnd"/>
      <w:r>
        <w:t xml:space="preserve"> but </w:t>
      </w:r>
      <w:r w:rsidR="00951467">
        <w:t>it is heavily secured</w:t>
      </w:r>
      <w:r w:rsidR="009279FE">
        <w:t>. You can’t make it</w:t>
      </w:r>
      <w:r w:rsidR="00F96946">
        <w:t xml:space="preserve"> on your own</w:t>
      </w:r>
      <w:r w:rsidR="009279FE">
        <w:t>.</w:t>
      </w:r>
    </w:p>
    <w:p w14:paraId="32B97B0C" w14:textId="267FE39D" w:rsidR="00951467" w:rsidRDefault="00951467" w:rsidP="00EC6639">
      <w:r>
        <w:t xml:space="preserve">X: We will never get out of here. </w:t>
      </w:r>
    </w:p>
    <w:p w14:paraId="134BBCC1" w14:textId="3175D70D" w:rsidR="00951467" w:rsidRDefault="00951467" w:rsidP="00EC6639">
      <w:r>
        <w:t xml:space="preserve">Bit bot: </w:t>
      </w:r>
      <w:r w:rsidR="00F96946">
        <w:t xml:space="preserve">You can </w:t>
      </w:r>
      <w:proofErr w:type="gramStart"/>
      <w:r w:rsidR="00F96946">
        <w:t xml:space="preserve">if </w:t>
      </w:r>
      <w:r>
        <w:t xml:space="preserve"> I</w:t>
      </w:r>
      <w:proofErr w:type="gramEnd"/>
      <w:r>
        <w:t xml:space="preserve"> reprogram you </w:t>
      </w:r>
      <w:r w:rsidR="007355FC">
        <w:t>with</w:t>
      </w:r>
      <w:r>
        <w:t xml:space="preserve"> some higher instincts.</w:t>
      </w:r>
    </w:p>
    <w:p w14:paraId="37127A44" w14:textId="0A558D1D" w:rsidR="00951467" w:rsidRDefault="00951467" w:rsidP="00EC6639">
      <w:r>
        <w:t>Y: Why are you helping us?</w:t>
      </w:r>
    </w:p>
    <w:p w14:paraId="0F135ABF" w14:textId="4018E321" w:rsidR="00951467" w:rsidRDefault="00951467" w:rsidP="00EC6639">
      <w:r>
        <w:t xml:space="preserve">Bit bot: I am just returning the </w:t>
      </w:r>
      <w:proofErr w:type="spellStart"/>
      <w:r>
        <w:t>favor</w:t>
      </w:r>
      <w:proofErr w:type="spellEnd"/>
      <w:r>
        <w:t xml:space="preserve">. And as I am </w:t>
      </w:r>
      <w:proofErr w:type="gramStart"/>
      <w:r>
        <w:t>abandoned</w:t>
      </w:r>
      <w:proofErr w:type="gramEnd"/>
      <w:r>
        <w:t xml:space="preserve"> I don’t have any master. </w:t>
      </w:r>
    </w:p>
    <w:p w14:paraId="15CE3558" w14:textId="644674A7" w:rsidR="00633AB0" w:rsidRPr="00633AB0" w:rsidRDefault="00633AB0" w:rsidP="00EC6639">
      <w:pPr>
        <w:rPr>
          <w:u w:val="single"/>
        </w:rPr>
      </w:pPr>
      <w:r w:rsidRPr="00633AB0">
        <w:rPr>
          <w:u w:val="single"/>
        </w:rPr>
        <w:t>Narrative 7:</w:t>
      </w:r>
    </w:p>
    <w:p w14:paraId="3FF1F38B" w14:textId="1E7F7B57" w:rsidR="00633AB0" w:rsidRDefault="00633AB0" w:rsidP="00EC6639">
      <w:r>
        <w:t xml:space="preserve">Bit bot: </w:t>
      </w:r>
      <w:r w:rsidR="003C5236">
        <w:t>Now you have enhanced reflexes and abilities such as jumping high.</w:t>
      </w:r>
    </w:p>
    <w:p w14:paraId="1BAB753A" w14:textId="64F7E555" w:rsidR="00EF776B" w:rsidRPr="00EF776B" w:rsidRDefault="00EF776B" w:rsidP="00EC6639">
      <w:pPr>
        <w:rPr>
          <w:u w:val="single"/>
        </w:rPr>
      </w:pPr>
      <w:r w:rsidRPr="00EF776B">
        <w:rPr>
          <w:u w:val="single"/>
        </w:rPr>
        <w:t>Narrative 8:</w:t>
      </w:r>
    </w:p>
    <w:p w14:paraId="1525E578" w14:textId="008BAF85" w:rsidR="00EF776B" w:rsidRDefault="00EF776B" w:rsidP="00EC6639">
      <w:r>
        <w:t>X: What are these?</w:t>
      </w:r>
    </w:p>
    <w:p w14:paraId="09D92164" w14:textId="5C6D26CC" w:rsidR="00B46A51" w:rsidRDefault="00B46A51" w:rsidP="00EC6639">
      <w:r>
        <w:t>Bit bot: These are “Enemy 1”. They can corrupt your bit</w:t>
      </w:r>
      <w:r w:rsidR="00E86C6A">
        <w:t xml:space="preserve"> sequence</w:t>
      </w:r>
      <w:r>
        <w:t xml:space="preserve"> if you touch them.</w:t>
      </w:r>
      <w:r w:rsidR="00E86C6A">
        <w:t xml:space="preserve"> In </w:t>
      </w:r>
      <w:proofErr w:type="gramStart"/>
      <w:r w:rsidR="00E86C6A">
        <w:t xml:space="preserve">short, </w:t>
      </w:r>
      <w:r>
        <w:t xml:space="preserve"> </w:t>
      </w:r>
      <w:r w:rsidR="00E86C6A">
        <w:t>s</w:t>
      </w:r>
      <w:r>
        <w:t>tay</w:t>
      </w:r>
      <w:proofErr w:type="gramEnd"/>
      <w:r>
        <w:t xml:space="preserve"> away from them</w:t>
      </w:r>
      <w:r w:rsidR="00E86C6A">
        <w:t xml:space="preserve"> else you will die!</w:t>
      </w:r>
    </w:p>
    <w:p w14:paraId="56BDD77A" w14:textId="1D8ACB3C" w:rsidR="00CD1E74" w:rsidRPr="00CD1E74" w:rsidRDefault="00CD1E74" w:rsidP="00EC6639">
      <w:pPr>
        <w:rPr>
          <w:u w:val="single"/>
        </w:rPr>
      </w:pPr>
      <w:r w:rsidRPr="00CD1E74">
        <w:rPr>
          <w:u w:val="single"/>
        </w:rPr>
        <w:t>Narrative 9:</w:t>
      </w:r>
    </w:p>
    <w:p w14:paraId="70A3907D" w14:textId="01861BBE" w:rsidR="00CD1E74" w:rsidRDefault="00CD1E74" w:rsidP="00EC6639">
      <w:r>
        <w:t>Y: What is this?</w:t>
      </w:r>
    </w:p>
    <w:p w14:paraId="50A44E1D" w14:textId="50D60018" w:rsidR="00CD1E74" w:rsidRDefault="00CD1E74" w:rsidP="00EC6639">
      <w:r>
        <w:t>X: It looks like a weapon.</w:t>
      </w:r>
    </w:p>
    <w:p w14:paraId="02A68269" w14:textId="0C2279E4" w:rsidR="00CD1E74" w:rsidRDefault="00CD1E74" w:rsidP="00EC6639">
      <w:r>
        <w:t>Bit bot: It is a bit revolver</w:t>
      </w:r>
      <w:r w:rsidR="00004573">
        <w:t xml:space="preserve"> used </w:t>
      </w:r>
      <w:r>
        <w:t>by prison guards.</w:t>
      </w:r>
    </w:p>
    <w:p w14:paraId="0676533F" w14:textId="3821193D" w:rsidR="00CD1E74" w:rsidRPr="00875BAC" w:rsidRDefault="00875BAC" w:rsidP="00EC6639">
      <w:pPr>
        <w:rPr>
          <w:u w:val="single"/>
        </w:rPr>
      </w:pPr>
      <w:r w:rsidRPr="00875BAC">
        <w:rPr>
          <w:u w:val="single"/>
        </w:rPr>
        <w:t>Narrative 10:</w:t>
      </w:r>
    </w:p>
    <w:p w14:paraId="68D21685" w14:textId="5D607C8E" w:rsidR="00875BAC" w:rsidRDefault="00875BAC" w:rsidP="00EC6639">
      <w:r>
        <w:t>Bit bot: Lookout prison guards have spotted us.</w:t>
      </w:r>
    </w:p>
    <w:p w14:paraId="59973A76" w14:textId="49F03190" w:rsidR="006864B6" w:rsidRPr="006864B6" w:rsidRDefault="006864B6" w:rsidP="00EC6639">
      <w:pPr>
        <w:rPr>
          <w:u w:val="single"/>
        </w:rPr>
      </w:pPr>
      <w:r w:rsidRPr="006864B6">
        <w:rPr>
          <w:u w:val="single"/>
        </w:rPr>
        <w:t>Narrative 11:</w:t>
      </w:r>
    </w:p>
    <w:p w14:paraId="1EAA4A11" w14:textId="536EEE76" w:rsidR="006864B6" w:rsidRDefault="006864B6" w:rsidP="00EC6639">
      <w:r>
        <w:t>X: Who were those?</w:t>
      </w:r>
    </w:p>
    <w:p w14:paraId="61BEF8EF" w14:textId="5A272216" w:rsidR="006864B6" w:rsidRDefault="006864B6" w:rsidP="00EC6639">
      <w:r>
        <w:lastRenderedPageBreak/>
        <w:t>Bit bot: Those were special prison guards.</w:t>
      </w:r>
      <w:r w:rsidR="008A70D6">
        <w:t xml:space="preserve"> They are more experienced and </w:t>
      </w:r>
      <w:r w:rsidR="00D253C5">
        <w:t>dangerous.</w:t>
      </w:r>
    </w:p>
    <w:p w14:paraId="01FBB7E5" w14:textId="707297EF" w:rsidR="006864B6" w:rsidRDefault="006864B6" w:rsidP="00EC6639">
      <w:r>
        <w:t>Y: Maybe we can use their guns.</w:t>
      </w:r>
    </w:p>
    <w:p w14:paraId="30111822" w14:textId="1AD7A2C6" w:rsidR="00352479" w:rsidRPr="00352479" w:rsidRDefault="00352479" w:rsidP="00EC6639">
      <w:pPr>
        <w:rPr>
          <w:u w:val="single"/>
        </w:rPr>
      </w:pPr>
      <w:r w:rsidRPr="00352479">
        <w:rPr>
          <w:u w:val="single"/>
        </w:rPr>
        <w:t>Narrative 12:</w:t>
      </w:r>
    </w:p>
    <w:p w14:paraId="1F241209" w14:textId="677B9BE0" w:rsidR="00B46A51" w:rsidRDefault="00352479" w:rsidP="00EC6639">
      <w:r>
        <w:t>X: Let’s try to reprogram this weapon.</w:t>
      </w:r>
    </w:p>
    <w:p w14:paraId="0C17CF33" w14:textId="17FE9E32" w:rsidR="00352479" w:rsidRDefault="00352479" w:rsidP="00EC6639">
      <w:r>
        <w:t>Y: Looks cool.</w:t>
      </w:r>
    </w:p>
    <w:p w14:paraId="24529A7F" w14:textId="16EDC788" w:rsidR="00764117" w:rsidRDefault="00352479" w:rsidP="00EC6639">
      <w:r>
        <w:t>Bit bot: It is the strongest weapon used in this prison.</w:t>
      </w:r>
    </w:p>
    <w:p w14:paraId="3B0C75C3" w14:textId="1570F4A7" w:rsidR="00C747D6" w:rsidRPr="00C747D6" w:rsidRDefault="00C747D6" w:rsidP="00EC6639">
      <w:pPr>
        <w:rPr>
          <w:u w:val="single"/>
        </w:rPr>
      </w:pPr>
      <w:r w:rsidRPr="00C747D6">
        <w:rPr>
          <w:u w:val="single"/>
        </w:rPr>
        <w:t>Narrative 13:</w:t>
      </w:r>
    </w:p>
    <w:p w14:paraId="5C668DD4" w14:textId="105A7CE7" w:rsidR="00EF776B" w:rsidRDefault="00C747D6" w:rsidP="00EC6639">
      <w:r>
        <w:t>X: We are back</w:t>
      </w:r>
    </w:p>
    <w:p w14:paraId="7A765B4B" w14:textId="7DD85327" w:rsidR="00C747D6" w:rsidRDefault="00C747D6" w:rsidP="00EC6639">
      <w:r>
        <w:t>Y: Yes! But not all affected by this program will be so lucky.</w:t>
      </w:r>
    </w:p>
    <w:p w14:paraId="6EFAF567" w14:textId="525D410E" w:rsidR="00C747D6" w:rsidRDefault="00C747D6" w:rsidP="00EC6639">
      <w:r>
        <w:t>X: But we two alone can’t do anything on our own.</w:t>
      </w:r>
    </w:p>
    <w:p w14:paraId="5E95A79A" w14:textId="106FC8A8" w:rsidR="00C747D6" w:rsidRPr="00C1042F" w:rsidRDefault="00C747D6" w:rsidP="00EC6639">
      <w:r>
        <w:t>Bit bot: If given some time. I can try hacking into the system and can find all the locations of trapped persons in there. Maybe enhance your computer form more.</w:t>
      </w:r>
    </w:p>
    <w:p w14:paraId="5A407D26" w14:textId="77777777" w:rsidR="00CF0FD4" w:rsidRPr="00CF0FD4" w:rsidRDefault="00CF0FD4" w:rsidP="00EC6639"/>
    <w:sectPr w:rsidR="00CF0FD4" w:rsidRPr="00CF0F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2560"/>
    <w:multiLevelType w:val="hybridMultilevel"/>
    <w:tmpl w:val="3D624BAA"/>
    <w:lvl w:ilvl="0" w:tplc="225EF4A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44DC1"/>
    <w:multiLevelType w:val="hybridMultilevel"/>
    <w:tmpl w:val="63867C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LI0NjA3sTAzsDBX0lEKTi0uzszPAykwrwUACyExuCwAAAA="/>
  </w:docVars>
  <w:rsids>
    <w:rsidRoot w:val="00227073"/>
    <w:rsid w:val="00004573"/>
    <w:rsid w:val="00013441"/>
    <w:rsid w:val="0002279C"/>
    <w:rsid w:val="00033AA0"/>
    <w:rsid w:val="00043454"/>
    <w:rsid w:val="0009080A"/>
    <w:rsid w:val="000C4C25"/>
    <w:rsid w:val="000F51B7"/>
    <w:rsid w:val="00101229"/>
    <w:rsid w:val="0013378C"/>
    <w:rsid w:val="00136729"/>
    <w:rsid w:val="00185549"/>
    <w:rsid w:val="00195D52"/>
    <w:rsid w:val="001B11E1"/>
    <w:rsid w:val="001D134A"/>
    <w:rsid w:val="001D6A3A"/>
    <w:rsid w:val="00205387"/>
    <w:rsid w:val="00227073"/>
    <w:rsid w:val="0025620A"/>
    <w:rsid w:val="002A7384"/>
    <w:rsid w:val="002D2A91"/>
    <w:rsid w:val="00316CC8"/>
    <w:rsid w:val="003501D8"/>
    <w:rsid w:val="00352479"/>
    <w:rsid w:val="00392856"/>
    <w:rsid w:val="003C1403"/>
    <w:rsid w:val="003C5236"/>
    <w:rsid w:val="003E44EA"/>
    <w:rsid w:val="0041435C"/>
    <w:rsid w:val="004716FB"/>
    <w:rsid w:val="004D2FE5"/>
    <w:rsid w:val="004E0690"/>
    <w:rsid w:val="00551BA1"/>
    <w:rsid w:val="00560B76"/>
    <w:rsid w:val="00582C79"/>
    <w:rsid w:val="005A4AE0"/>
    <w:rsid w:val="005F0C04"/>
    <w:rsid w:val="005F6785"/>
    <w:rsid w:val="00611315"/>
    <w:rsid w:val="00633AB0"/>
    <w:rsid w:val="0067266D"/>
    <w:rsid w:val="006864B6"/>
    <w:rsid w:val="006D58B0"/>
    <w:rsid w:val="007355FC"/>
    <w:rsid w:val="0076273A"/>
    <w:rsid w:val="00764117"/>
    <w:rsid w:val="007754FB"/>
    <w:rsid w:val="007A2BE1"/>
    <w:rsid w:val="007C0567"/>
    <w:rsid w:val="00866887"/>
    <w:rsid w:val="00875BAC"/>
    <w:rsid w:val="008A5FBB"/>
    <w:rsid w:val="008A70D6"/>
    <w:rsid w:val="008B06F8"/>
    <w:rsid w:val="008C0E71"/>
    <w:rsid w:val="008C2C32"/>
    <w:rsid w:val="008D2225"/>
    <w:rsid w:val="00911B8D"/>
    <w:rsid w:val="009279FE"/>
    <w:rsid w:val="00951467"/>
    <w:rsid w:val="00973F98"/>
    <w:rsid w:val="00991AA2"/>
    <w:rsid w:val="009A0B3A"/>
    <w:rsid w:val="009A1D57"/>
    <w:rsid w:val="009E414E"/>
    <w:rsid w:val="00A165EC"/>
    <w:rsid w:val="00A504FB"/>
    <w:rsid w:val="00A64D92"/>
    <w:rsid w:val="00AB5122"/>
    <w:rsid w:val="00AB66A5"/>
    <w:rsid w:val="00B14D97"/>
    <w:rsid w:val="00B1568C"/>
    <w:rsid w:val="00B261FE"/>
    <w:rsid w:val="00B27440"/>
    <w:rsid w:val="00B27B9E"/>
    <w:rsid w:val="00B27D16"/>
    <w:rsid w:val="00B33AB2"/>
    <w:rsid w:val="00B370C5"/>
    <w:rsid w:val="00B46A51"/>
    <w:rsid w:val="00BC37DC"/>
    <w:rsid w:val="00BE4922"/>
    <w:rsid w:val="00C1042F"/>
    <w:rsid w:val="00C179A8"/>
    <w:rsid w:val="00C31A89"/>
    <w:rsid w:val="00C31A97"/>
    <w:rsid w:val="00C747D6"/>
    <w:rsid w:val="00C866F7"/>
    <w:rsid w:val="00CA38A5"/>
    <w:rsid w:val="00CC4EA1"/>
    <w:rsid w:val="00CD1E74"/>
    <w:rsid w:val="00CF0FD4"/>
    <w:rsid w:val="00D22A0E"/>
    <w:rsid w:val="00D253C5"/>
    <w:rsid w:val="00D26DDF"/>
    <w:rsid w:val="00D549A6"/>
    <w:rsid w:val="00D85C06"/>
    <w:rsid w:val="00D8618E"/>
    <w:rsid w:val="00DB1DFB"/>
    <w:rsid w:val="00DC053B"/>
    <w:rsid w:val="00E241C5"/>
    <w:rsid w:val="00E62FEE"/>
    <w:rsid w:val="00E72C3F"/>
    <w:rsid w:val="00E76C40"/>
    <w:rsid w:val="00E80C83"/>
    <w:rsid w:val="00E86C6A"/>
    <w:rsid w:val="00E87230"/>
    <w:rsid w:val="00E972E0"/>
    <w:rsid w:val="00EB5715"/>
    <w:rsid w:val="00EB65BA"/>
    <w:rsid w:val="00EC47DA"/>
    <w:rsid w:val="00EC6639"/>
    <w:rsid w:val="00ED262B"/>
    <w:rsid w:val="00EF776B"/>
    <w:rsid w:val="00F46025"/>
    <w:rsid w:val="00F55903"/>
    <w:rsid w:val="00F57B48"/>
    <w:rsid w:val="00F724B1"/>
    <w:rsid w:val="00F96946"/>
    <w:rsid w:val="00FF5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8420D"/>
  <w15:chartTrackingRefBased/>
  <w15:docId w15:val="{DE120DED-172E-4351-A9AF-8E394C293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5FF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7B9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F5FF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27B9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14D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C0880-D734-450E-8577-3CC91D5FB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5</Pages>
  <Words>983</Words>
  <Characters>5606</Characters>
  <Application>Microsoft Office Word</Application>
  <DocSecurity>0</DocSecurity>
  <Lines>46</Lines>
  <Paragraphs>13</Paragraphs>
  <ScaleCrop>false</ScaleCrop>
  <Company/>
  <LinksUpToDate>false</LinksUpToDate>
  <CharactersWithSpaces>6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21</cp:revision>
  <dcterms:created xsi:type="dcterms:W3CDTF">2020-02-17T08:48:00Z</dcterms:created>
  <dcterms:modified xsi:type="dcterms:W3CDTF">2020-02-18T15:16:00Z</dcterms:modified>
</cp:coreProperties>
</file>